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15C84" w14:textId="4830626A" w:rsidR="00E040DF" w:rsidRDefault="006E2116">
      <w:r>
        <w:t xml:space="preserve">Create a project using </w:t>
      </w:r>
      <w:proofErr w:type="spellStart"/>
      <w:r>
        <w:t>php</w:t>
      </w:r>
      <w:proofErr w:type="spellEnd"/>
      <w:r>
        <w:t xml:space="preserve">, html, </w:t>
      </w:r>
      <w:proofErr w:type="spellStart"/>
      <w:r>
        <w:t>javascript</w:t>
      </w:r>
      <w:proofErr w:type="spellEnd"/>
      <w:r>
        <w:t xml:space="preserve">, </w:t>
      </w:r>
      <w:proofErr w:type="spellStart"/>
      <w:r>
        <w:t>css</w:t>
      </w:r>
      <w:proofErr w:type="spellEnd"/>
      <w:r>
        <w:t xml:space="preserve"> and </w:t>
      </w:r>
      <w:proofErr w:type="spellStart"/>
      <w:r>
        <w:t>mysql</w:t>
      </w:r>
      <w:proofErr w:type="spellEnd"/>
      <w:r>
        <w:t>. The name of the project is exam management.</w:t>
      </w:r>
    </w:p>
    <w:p w14:paraId="3D8FBD15" w14:textId="339F90DA" w:rsidR="006E2116" w:rsidRDefault="006E2116">
      <w:r>
        <w:t xml:space="preserve">The database name is exam and table name </w:t>
      </w:r>
      <w:proofErr w:type="gramStart"/>
      <w:r>
        <w:t>is</w:t>
      </w:r>
      <w:proofErr w:type="gramEnd"/>
      <w:r>
        <w:t xml:space="preserve"> mark whose structure is given as follows:</w:t>
      </w:r>
    </w:p>
    <w:p w14:paraId="01AB6EEC" w14:textId="0E8F8258" w:rsidR="006E2116" w:rsidRDefault="006E2116">
      <w:proofErr w:type="gramStart"/>
      <w:r>
        <w:t>Mark(</w:t>
      </w:r>
      <w:proofErr w:type="gramEnd"/>
      <w:r>
        <w:t xml:space="preserve">roll primary key, name, </w:t>
      </w:r>
      <w:proofErr w:type="spellStart"/>
      <w:r>
        <w:t>phy</w:t>
      </w:r>
      <w:proofErr w:type="spellEnd"/>
      <w:r>
        <w:t>, chem, math);</w:t>
      </w:r>
    </w:p>
    <w:p w14:paraId="2D7F11D3" w14:textId="276CCC9A" w:rsidR="006E2116" w:rsidRDefault="006E2116">
      <w:proofErr w:type="gramStart"/>
      <w:r>
        <w:t>User(</w:t>
      </w:r>
      <w:proofErr w:type="spellStart"/>
      <w:proofErr w:type="gramEnd"/>
      <w:r>
        <w:t>userid</w:t>
      </w:r>
      <w:proofErr w:type="spellEnd"/>
      <w:r>
        <w:t xml:space="preserve"> primary key, password);</w:t>
      </w:r>
    </w:p>
    <w:p w14:paraId="43242718" w14:textId="1E25F187" w:rsidR="006E2116" w:rsidRDefault="006E2116">
      <w:r>
        <w:t>The various functionalities are:</w:t>
      </w:r>
    </w:p>
    <w:p w14:paraId="5813E420" w14:textId="02A90F67" w:rsidR="006E2116" w:rsidRDefault="006E2116" w:rsidP="006E2116">
      <w:pPr>
        <w:pStyle w:val="ListParagraph"/>
        <w:numPr>
          <w:ilvl w:val="0"/>
          <w:numId w:val="1"/>
        </w:numPr>
      </w:pPr>
      <w:proofErr w:type="gramStart"/>
      <w:r>
        <w:t>Login :</w:t>
      </w:r>
      <w:proofErr w:type="gramEnd"/>
      <w:r>
        <w:t xml:space="preserve"> Login using </w:t>
      </w:r>
      <w:proofErr w:type="spellStart"/>
      <w:r>
        <w:t>userid</w:t>
      </w:r>
      <w:proofErr w:type="spellEnd"/>
      <w:r>
        <w:t xml:space="preserve"> and password.</w:t>
      </w:r>
    </w:p>
    <w:p w14:paraId="00D64622" w14:textId="49F0CD58" w:rsidR="006E2116" w:rsidRDefault="006E2116" w:rsidP="006E2116">
      <w:pPr>
        <w:pStyle w:val="ListParagraph"/>
        <w:numPr>
          <w:ilvl w:val="0"/>
          <w:numId w:val="1"/>
        </w:numPr>
      </w:pPr>
      <w:r>
        <w:t xml:space="preserve">Add </w:t>
      </w:r>
      <w:proofErr w:type="gramStart"/>
      <w:r>
        <w:t>student :</w:t>
      </w:r>
      <w:proofErr w:type="gramEnd"/>
      <w:r>
        <w:t xml:space="preserve"> Add student details i.e. </w:t>
      </w:r>
      <w:proofErr w:type="spellStart"/>
      <w:r>
        <w:t>roll,name,phy,chem</w:t>
      </w:r>
      <w:proofErr w:type="spellEnd"/>
    </w:p>
    <w:p w14:paraId="1AB2C5F9" w14:textId="007E3A00" w:rsidR="006E2116" w:rsidRDefault="006E2116" w:rsidP="006E2116">
      <w:pPr>
        <w:pStyle w:val="ListParagraph"/>
        <w:numPr>
          <w:ilvl w:val="0"/>
          <w:numId w:val="1"/>
        </w:numPr>
      </w:pPr>
      <w:r>
        <w:t>Update student: Update student details using roll number.</w:t>
      </w:r>
    </w:p>
    <w:p w14:paraId="5CE1F792" w14:textId="317CE695" w:rsidR="006E2116" w:rsidRDefault="006E2116" w:rsidP="006E2116">
      <w:pPr>
        <w:pStyle w:val="ListParagraph"/>
        <w:numPr>
          <w:ilvl w:val="0"/>
          <w:numId w:val="1"/>
        </w:numPr>
      </w:pPr>
      <w:r>
        <w:t>Delete student: Delete</w:t>
      </w:r>
      <w:r>
        <w:t xml:space="preserve"> student details using roll number.</w:t>
      </w:r>
      <w:r>
        <w:t xml:space="preserve"> First display student details then delete.</w:t>
      </w:r>
    </w:p>
    <w:p w14:paraId="5311A91F" w14:textId="70E6319F" w:rsidR="006E2116" w:rsidRDefault="006E2116" w:rsidP="006E2116">
      <w:pPr>
        <w:pStyle w:val="ListParagraph"/>
        <w:numPr>
          <w:ilvl w:val="0"/>
          <w:numId w:val="1"/>
        </w:numPr>
      </w:pPr>
      <w:r>
        <w:t>List student</w:t>
      </w:r>
      <w:r w:rsidR="00512E76">
        <w:t>: List all the student details</w:t>
      </w:r>
    </w:p>
    <w:p w14:paraId="6E06C7A9" w14:textId="680456C1" w:rsidR="006E2116" w:rsidRDefault="006E2116" w:rsidP="006E2116">
      <w:pPr>
        <w:pStyle w:val="ListParagraph"/>
        <w:numPr>
          <w:ilvl w:val="0"/>
          <w:numId w:val="1"/>
        </w:numPr>
      </w:pPr>
      <w:r>
        <w:t>Result</w:t>
      </w:r>
      <w:r w:rsidR="00512E76">
        <w:t>: Find the result using roll number. The total mark of each subject is 100.</w:t>
      </w:r>
    </w:p>
    <w:p w14:paraId="5FD5136A" w14:textId="72A5B4CF" w:rsidR="006E2116" w:rsidRDefault="006E2116" w:rsidP="006E2116">
      <w:pPr>
        <w:pStyle w:val="ListParagraph"/>
        <w:numPr>
          <w:ilvl w:val="0"/>
          <w:numId w:val="1"/>
        </w:numPr>
      </w:pPr>
      <w:r>
        <w:t>Logout</w:t>
      </w:r>
      <w:r w:rsidR="00512E76">
        <w:t>: logout from the system</w:t>
      </w:r>
    </w:p>
    <w:p w14:paraId="2478388D" w14:textId="5E69B629" w:rsidR="00512E76" w:rsidRDefault="00512E76" w:rsidP="00512E76">
      <w:r>
        <w:t>Use Appropriate CSS formatting.</w:t>
      </w:r>
    </w:p>
    <w:sectPr w:rsidR="00512E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3A338A"/>
    <w:multiLevelType w:val="hybridMultilevel"/>
    <w:tmpl w:val="CB90D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8896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KwsDQ1sjSxNDYytzBU0lEKTi0uzszPAykwrAUAFt6coCwAAAA="/>
  </w:docVars>
  <w:rsids>
    <w:rsidRoot w:val="0076446D"/>
    <w:rsid w:val="00512E76"/>
    <w:rsid w:val="006E2116"/>
    <w:rsid w:val="0076446D"/>
    <w:rsid w:val="008B65B2"/>
    <w:rsid w:val="00E040DF"/>
    <w:rsid w:val="00F062FC"/>
    <w:rsid w:val="00FE0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F1415"/>
  <w15:chartTrackingRefBased/>
  <w15:docId w15:val="{18360257-7608-4E4C-A30F-150C9E74F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2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BARA</dc:creator>
  <cp:keywords/>
  <dc:description/>
  <cp:lastModifiedBy>NIRANJAN BARA</cp:lastModifiedBy>
  <cp:revision>4</cp:revision>
  <dcterms:created xsi:type="dcterms:W3CDTF">2024-06-15T01:45:00Z</dcterms:created>
  <dcterms:modified xsi:type="dcterms:W3CDTF">2024-06-15T02:42:00Z</dcterms:modified>
</cp:coreProperties>
</file>